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F8B99" w14:textId="77777777" w:rsidR="00D51E5D" w:rsidRPr="00C66736" w:rsidRDefault="00D51E5D" w:rsidP="00D51E5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95AC8">
        <w:rPr>
          <w:rFonts w:ascii="Times New Roman" w:hAnsi="Times New Roman" w:cs="Times New Roman"/>
          <w:sz w:val="24"/>
          <w:szCs w:val="24"/>
        </w:rPr>
        <w:t>TABLE 2:</w:t>
      </w:r>
      <w:r w:rsidRPr="00C66736">
        <w:rPr>
          <w:rFonts w:ascii="Times New Roman" w:hAnsi="Times New Roman" w:cs="Times New Roman"/>
          <w:sz w:val="24"/>
          <w:szCs w:val="24"/>
        </w:rPr>
        <w:t xml:space="preserve"> Summary of themes and categories </w:t>
      </w:r>
      <w:proofErr w:type="gramStart"/>
      <w:r w:rsidRPr="00C66736">
        <w:rPr>
          <w:rFonts w:ascii="Times New Roman" w:hAnsi="Times New Roman" w:cs="Times New Roman"/>
          <w:sz w:val="24"/>
          <w:szCs w:val="24"/>
        </w:rPr>
        <w:t>emerged</w:t>
      </w:r>
      <w:proofErr w:type="gramEnd"/>
    </w:p>
    <w:tbl>
      <w:tblPr>
        <w:tblStyle w:val="TableGrid"/>
        <w:tblpPr w:leftFromText="180" w:rightFromText="180" w:vertAnchor="page" w:horzAnchor="margin" w:tblpY="1968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7100"/>
      </w:tblGrid>
      <w:tr w:rsidR="00D51E5D" w:rsidRPr="00C66736" w14:paraId="665A8A69" w14:textId="77777777" w:rsidTr="000A4DA4">
        <w:trPr>
          <w:trHeight w:val="350"/>
        </w:trPr>
        <w:tc>
          <w:tcPr>
            <w:tcW w:w="2250" w:type="dxa"/>
            <w:vAlign w:val="center"/>
          </w:tcPr>
          <w:p w14:paraId="54DB36D6" w14:textId="77777777" w:rsidR="00D51E5D" w:rsidRPr="00C66736" w:rsidRDefault="00D51E5D" w:rsidP="000A4D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mes</w:t>
            </w:r>
          </w:p>
        </w:tc>
        <w:tc>
          <w:tcPr>
            <w:tcW w:w="7100" w:type="dxa"/>
            <w:vAlign w:val="center"/>
          </w:tcPr>
          <w:p w14:paraId="78D389CE" w14:textId="77777777" w:rsidR="00D51E5D" w:rsidRPr="00C66736" w:rsidRDefault="00D51E5D" w:rsidP="000A4D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ies</w:t>
            </w:r>
          </w:p>
        </w:tc>
      </w:tr>
      <w:tr w:rsidR="00D51E5D" w:rsidRPr="00C66736" w14:paraId="32B8F550" w14:textId="77777777" w:rsidTr="000A4DA4">
        <w:trPr>
          <w:trHeight w:val="2330"/>
        </w:trPr>
        <w:tc>
          <w:tcPr>
            <w:tcW w:w="2250" w:type="dxa"/>
            <w:vAlign w:val="center"/>
          </w:tcPr>
          <w:p w14:paraId="3A7CD19C" w14:textId="77777777" w:rsidR="00D51E5D" w:rsidRPr="00C66736" w:rsidRDefault="00D51E5D" w:rsidP="000A4D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Prac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 xml:space="preserve">es of SLPs in managing LT </w:t>
            </w:r>
            <w:proofErr w:type="gramStart"/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cases</w:t>
            </w:r>
            <w:proofErr w:type="gramEnd"/>
          </w:p>
          <w:p w14:paraId="618223FD" w14:textId="77777777" w:rsidR="00D51E5D" w:rsidRPr="00C66736" w:rsidRDefault="00D51E5D" w:rsidP="000A4D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0" w:type="dxa"/>
            <w:vAlign w:val="center"/>
          </w:tcPr>
          <w:p w14:paraId="58AB8457" w14:textId="77777777" w:rsidR="00D51E5D" w:rsidRPr="00C66736" w:rsidRDefault="00D51E5D" w:rsidP="00D51E5D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 xml:space="preserve">SLPs conducted thorough assessment using multiple </w:t>
            </w:r>
            <w:proofErr w:type="gramStart"/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strategies</w:t>
            </w:r>
            <w:proofErr w:type="gramEnd"/>
          </w:p>
          <w:p w14:paraId="4700D8DE" w14:textId="77777777" w:rsidR="00D51E5D" w:rsidRPr="00C66736" w:rsidRDefault="00D51E5D" w:rsidP="00D51E5D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 xml:space="preserve">SLPs developed a comprehensive intervention </w:t>
            </w:r>
            <w:proofErr w:type="gramStart"/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plan</w:t>
            </w:r>
            <w:proofErr w:type="gramEnd"/>
          </w:p>
          <w:p w14:paraId="068C9FA2" w14:textId="77777777" w:rsidR="00D51E5D" w:rsidRPr="00C66736" w:rsidRDefault="00D51E5D" w:rsidP="00D51E5D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 xml:space="preserve">SLPs provided support to </w:t>
            </w:r>
            <w:proofErr w:type="gramStart"/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parents</w:t>
            </w:r>
            <w:proofErr w:type="gramEnd"/>
          </w:p>
          <w:p w14:paraId="5BD4BB4E" w14:textId="77777777" w:rsidR="00D51E5D" w:rsidRPr="00C66736" w:rsidRDefault="00D51E5D" w:rsidP="00D51E5D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SLPs shared information with parents</w:t>
            </w:r>
          </w:p>
          <w:p w14:paraId="0B2274AF" w14:textId="77777777" w:rsidR="00D51E5D" w:rsidRPr="00C66736" w:rsidRDefault="00D51E5D" w:rsidP="00D51E5D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 xml:space="preserve">SLPs implemented different intervention </w:t>
            </w:r>
            <w:proofErr w:type="gramStart"/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approaches</w:t>
            </w:r>
            <w:proofErr w:type="gramEnd"/>
          </w:p>
          <w:p w14:paraId="43E30CC7" w14:textId="77777777" w:rsidR="00D51E5D" w:rsidRPr="00C66736" w:rsidRDefault="00D51E5D" w:rsidP="00D51E5D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 xml:space="preserve">SLPs gave homework to </w:t>
            </w:r>
            <w:proofErr w:type="gramStart"/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parents</w:t>
            </w:r>
            <w:proofErr w:type="gramEnd"/>
          </w:p>
          <w:p w14:paraId="786E18C3" w14:textId="77777777" w:rsidR="00D51E5D" w:rsidRPr="00C66736" w:rsidRDefault="00D51E5D" w:rsidP="00D51E5D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SLPs managed LTs’ appointment using multiple methods</w:t>
            </w:r>
          </w:p>
        </w:tc>
      </w:tr>
      <w:tr w:rsidR="00D51E5D" w:rsidRPr="00C66736" w14:paraId="50A9EB87" w14:textId="77777777" w:rsidTr="000A4DA4">
        <w:trPr>
          <w:trHeight w:val="1520"/>
        </w:trPr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7CA7DD4B" w14:textId="77777777" w:rsidR="00D51E5D" w:rsidRPr="00C66736" w:rsidRDefault="00D51E5D" w:rsidP="000A4D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Challenges faced by SLPs during language intervention</w:t>
            </w:r>
          </w:p>
        </w:tc>
        <w:tc>
          <w:tcPr>
            <w:tcW w:w="7100" w:type="dxa"/>
            <w:tcBorders>
              <w:bottom w:val="single" w:sz="4" w:space="0" w:color="auto"/>
            </w:tcBorders>
            <w:vAlign w:val="center"/>
          </w:tcPr>
          <w:p w14:paraId="4EE18147" w14:textId="77777777" w:rsidR="00D51E5D" w:rsidRPr="00C66736" w:rsidRDefault="00D51E5D" w:rsidP="00D51E5D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 xml:space="preserve">Challenges related to </w:t>
            </w:r>
            <w:proofErr w:type="gramStart"/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parents</w:t>
            </w:r>
            <w:proofErr w:type="gramEnd"/>
          </w:p>
          <w:p w14:paraId="3C296486" w14:textId="77777777" w:rsidR="00D51E5D" w:rsidRPr="00C66736" w:rsidRDefault="00D51E5D" w:rsidP="00D51E5D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 xml:space="preserve">Challenges related to other individuals closed to </w:t>
            </w:r>
            <w:proofErr w:type="gramStart"/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LTs</w:t>
            </w:r>
            <w:proofErr w:type="gramEnd"/>
          </w:p>
          <w:p w14:paraId="1B023974" w14:textId="77777777" w:rsidR="00D51E5D" w:rsidRPr="00C66736" w:rsidRDefault="00D51E5D" w:rsidP="00D51E5D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 xml:space="preserve">Challenges related to LTs </w:t>
            </w:r>
            <w:proofErr w:type="gramStart"/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themselves</w:t>
            </w:r>
            <w:proofErr w:type="gramEnd"/>
          </w:p>
          <w:p w14:paraId="3F62E9A3" w14:textId="77777777" w:rsidR="00D51E5D" w:rsidRPr="00C66736" w:rsidRDefault="00D51E5D" w:rsidP="00D51E5D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sz w:val="24"/>
                <w:szCs w:val="24"/>
              </w:rPr>
              <w:t>Challenges related to resources</w:t>
            </w:r>
          </w:p>
        </w:tc>
      </w:tr>
      <w:tr w:rsidR="00D51E5D" w:rsidRPr="00C66736" w14:paraId="7F0A54A1" w14:textId="77777777" w:rsidTr="000A4DA4">
        <w:trPr>
          <w:trHeight w:val="344"/>
        </w:trPr>
        <w:tc>
          <w:tcPr>
            <w:tcW w:w="9350" w:type="dxa"/>
            <w:gridSpan w:val="2"/>
            <w:tcBorders>
              <w:bottom w:val="nil"/>
            </w:tcBorders>
            <w:vAlign w:val="center"/>
          </w:tcPr>
          <w:p w14:paraId="21BD87AA" w14:textId="77777777" w:rsidR="00D51E5D" w:rsidRPr="00296247" w:rsidRDefault="00D51E5D" w:rsidP="000A4D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624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P = speech-language pathologist; LT = late talker</w:t>
            </w:r>
          </w:p>
        </w:tc>
      </w:tr>
    </w:tbl>
    <w:p w14:paraId="7770A439" w14:textId="77777777" w:rsidR="00C0696B" w:rsidRDefault="00C0696B"/>
    <w:sectPr w:rsidR="00C06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6FC4"/>
    <w:multiLevelType w:val="hybridMultilevel"/>
    <w:tmpl w:val="280222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6E1E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902E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8DCA1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B82B7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B9277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41C2F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9DC8D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38C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61BD5C32"/>
    <w:multiLevelType w:val="hybridMultilevel"/>
    <w:tmpl w:val="75141A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AFA7E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8229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E089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A0ACC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B180F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A3EC0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CAD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D3C5C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jAzNzI1MTA0NrZU0lEKTi0uzszPAykwqgUAi8RQ3SwAAAA="/>
  </w:docVars>
  <w:rsids>
    <w:rsidRoot w:val="00296247"/>
    <w:rsid w:val="00296247"/>
    <w:rsid w:val="00C0696B"/>
    <w:rsid w:val="00D51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35BEC"/>
  <w15:chartTrackingRefBased/>
  <w15:docId w15:val="{9A3175B5-2DC4-4422-9204-7DBE51DCA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E5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6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3</Words>
  <Characters>589</Characters>
  <Application>Microsoft Office Word</Application>
  <DocSecurity>0</DocSecurity>
  <Lines>4</Lines>
  <Paragraphs>1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NUR HANISAH BINTI TUKIRAN</cp:lastModifiedBy>
  <cp:revision>2</cp:revision>
  <dcterms:created xsi:type="dcterms:W3CDTF">2021-02-24T06:11:00Z</dcterms:created>
  <dcterms:modified xsi:type="dcterms:W3CDTF">2021-06-29T02:09:00Z</dcterms:modified>
</cp:coreProperties>
</file>